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582E2" w14:textId="77777777" w:rsidR="000045CD" w:rsidRDefault="00427F5D" w:rsidP="000045CD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4DA510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0045CD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387AF158" w14:textId="77777777" w:rsidR="000045CD" w:rsidRDefault="000045CD" w:rsidP="000045CD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5F897D41" w14:textId="77777777" w:rsidR="000045CD" w:rsidRDefault="000045CD" w:rsidP="000045CD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by Agresti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389720F9" w14:textId="77777777" w:rsidR="000045CD" w:rsidRDefault="000045CD" w:rsidP="000045CD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2</w:t>
      </w:r>
    </w:p>
    <w:p w14:paraId="491F54D0" w14:textId="222C75A5" w:rsidR="000045CD" w:rsidRPr="000045CD" w:rsidRDefault="000045CD" w:rsidP="000045CD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5:  Strength and Bench Presses – Inference About the Slope</w:t>
      </w:r>
    </w:p>
    <w:p w14:paraId="3FDB78FE" w14:textId="614C59D6" w:rsidR="007F43BF" w:rsidRDefault="00000000">
      <w:pPr>
        <w:pStyle w:val="Heading2"/>
      </w:pPr>
      <w:r>
        <w:t>Reading in data</w:t>
      </w:r>
    </w:p>
    <w:p w14:paraId="61BD7200" w14:textId="5FD1BA72" w:rsidR="007F43BF" w:rsidRDefault="00A77C66">
      <w:pPr>
        <w:pStyle w:val="SourceCode"/>
      </w:pPr>
      <w:r w:rsidRPr="00A77C66">
        <w:rPr>
          <w:rStyle w:val="NormalTok"/>
        </w:rPr>
        <w:t>athletes</w:t>
      </w:r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ead.csv</w:t>
      </w:r>
      <w:r w:rsidR="00000000">
        <w:rPr>
          <w:rStyle w:val="NormalTok"/>
        </w:rPr>
        <w:t>(</w:t>
      </w:r>
      <w:r w:rsidR="00000000">
        <w:rPr>
          <w:rStyle w:val="AttributeTok"/>
        </w:rPr>
        <w:t>file=</w:t>
      </w:r>
      <w:r w:rsidR="00000000">
        <w:rPr>
          <w:rStyle w:val="StringTok"/>
        </w:rPr>
        <w:t>'https://raw.githubusercontent.com/artofstat/data/master/Chapter12/highschool_female_athletes.csv'</w:t>
      </w:r>
      <w:r w:rsidR="00000000">
        <w:rPr>
          <w:rStyle w:val="NormalTok"/>
        </w:rPr>
        <w:t>)</w:t>
      </w:r>
    </w:p>
    <w:p w14:paraId="3BCB6003" w14:textId="77777777" w:rsidR="007F43BF" w:rsidRDefault="00000000">
      <w:pPr>
        <w:pStyle w:val="Heading2"/>
      </w:pPr>
      <w:bookmarkStart w:id="1" w:name="fitting-regression-model"/>
      <w:bookmarkEnd w:id="0"/>
      <w:r>
        <w:t>Fitting regression model</w:t>
      </w:r>
    </w:p>
    <w:p w14:paraId="042F3028" w14:textId="4864F01B" w:rsidR="007F43BF" w:rsidRDefault="00000000">
      <w:pPr>
        <w:pStyle w:val="SourceCode"/>
      </w:pPr>
      <w:r>
        <w:rPr>
          <w:rStyle w:val="NormalTok"/>
        </w:rPr>
        <w:t>lin</w:t>
      </w:r>
      <w:r w:rsidR="00A77C66">
        <w:rPr>
          <w:rStyle w:val="NormalTok"/>
        </w:rPr>
        <w:t>R</w:t>
      </w:r>
      <w:r>
        <w:rPr>
          <w:rStyle w:val="NormalTok"/>
        </w:rPr>
        <w:t xml:space="preserve">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axBP..lbs. </w:t>
      </w:r>
      <w:r>
        <w:rPr>
          <w:rStyle w:val="SpecialCharTok"/>
        </w:rPr>
        <w:t>~</w:t>
      </w:r>
      <w:r>
        <w:rPr>
          <w:rStyle w:val="NormalTok"/>
        </w:rPr>
        <w:t xml:space="preserve"> BP60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 w:rsidR="00A77C66" w:rsidRPr="00A77C66">
        <w:rPr>
          <w:rStyle w:val="NormalTok"/>
        </w:rPr>
        <w:t>athletes</w:t>
      </w:r>
      <w:r>
        <w:rPr>
          <w:rStyle w:val="NormalTok"/>
        </w:rPr>
        <w:t>)</w:t>
      </w:r>
    </w:p>
    <w:p w14:paraId="21571293" w14:textId="77777777" w:rsidR="007F43BF" w:rsidRDefault="00000000">
      <w:pPr>
        <w:pStyle w:val="Heading2"/>
      </w:pPr>
      <w:bookmarkStart w:id="2" w:name="X6a56af96d708e8bd1e93b4e87af654880a2fa72"/>
      <w:bookmarkEnd w:id="1"/>
      <w:r>
        <w:t>To view a summary of the regression model which includes the t-statistic and corresponding p-value for the null hypothesis that the slope for BP60 = 0</w:t>
      </w:r>
    </w:p>
    <w:p w14:paraId="2470530B" w14:textId="6922DA23" w:rsidR="007F43BF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in</w:t>
      </w:r>
      <w:r w:rsidR="00A77C66">
        <w:rPr>
          <w:rStyle w:val="NormalTok"/>
        </w:rPr>
        <w:t>R</w:t>
      </w:r>
      <w:r>
        <w:rPr>
          <w:rStyle w:val="NormalTok"/>
        </w:rPr>
        <w:t>eg)</w:t>
      </w:r>
    </w:p>
    <w:p w14:paraId="042E84F9" w14:textId="77777777" w:rsidR="007F43B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axBP..lbs. ~ BP60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7.9205  -5.9027  -0.7237   5.4989  19.09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63.5369     1.9565  32.475  &lt; 2e-16 ***</w:t>
      </w:r>
      <w:r>
        <w:br/>
      </w:r>
      <w:r>
        <w:rPr>
          <w:rStyle w:val="VerbatimChar"/>
        </w:rPr>
        <w:t>## BP60          1.4911     0.1497   9.958 6.48e-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003 on 55 degrees of freedom</w:t>
      </w:r>
      <w:r>
        <w:br/>
      </w:r>
      <w:r>
        <w:rPr>
          <w:rStyle w:val="VerbatimChar"/>
        </w:rPr>
        <w:t xml:space="preserve">## Multiple R-squared:  0.6432, Adjusted R-squared:  0.6368 </w:t>
      </w:r>
      <w:r>
        <w:br/>
      </w:r>
      <w:r>
        <w:rPr>
          <w:rStyle w:val="VerbatimChar"/>
        </w:rPr>
        <w:t>## F-statistic: 99.17 on 1 and 55 DF,  p-value: 6.481e-14</w:t>
      </w:r>
      <w:bookmarkEnd w:id="2"/>
    </w:p>
    <w:sectPr w:rsidR="007F43B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81D77" w14:textId="77777777" w:rsidR="00427F5D" w:rsidRDefault="00427F5D">
      <w:pPr>
        <w:spacing w:after="0"/>
      </w:pPr>
      <w:r>
        <w:separator/>
      </w:r>
    </w:p>
  </w:endnote>
  <w:endnote w:type="continuationSeparator" w:id="0">
    <w:p w14:paraId="28E19499" w14:textId="77777777" w:rsidR="00427F5D" w:rsidRDefault="00427F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37736" w14:textId="77777777" w:rsidR="00427F5D" w:rsidRDefault="00427F5D">
      <w:r>
        <w:separator/>
      </w:r>
    </w:p>
  </w:footnote>
  <w:footnote w:type="continuationSeparator" w:id="0">
    <w:p w14:paraId="518A4496" w14:textId="77777777" w:rsidR="00427F5D" w:rsidRDefault="00427F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0A469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424266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43BF"/>
    <w:rsid w:val="000045CD"/>
    <w:rsid w:val="004250D2"/>
    <w:rsid w:val="00427F5D"/>
    <w:rsid w:val="007F43BF"/>
    <w:rsid w:val="00A77C6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453FB17"/>
  <w15:docId w15:val="{5735EF21-D401-A44F-A2ED-FC6BE8D03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82</Words>
  <Characters>1043</Characters>
  <Application>Microsoft Office Word</Application>
  <DocSecurity>0</DocSecurity>
  <Lines>8</Lines>
  <Paragraphs>2</Paragraphs>
  <ScaleCrop>false</ScaleCrop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20T13:20:00Z</dcterms:created>
  <dcterms:modified xsi:type="dcterms:W3CDTF">2022-08-07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0</vt:lpwstr>
  </property>
  <property fmtid="{D5CDD505-2E9C-101B-9397-08002B2CF9AE}" pid="3" name="output">
    <vt:lpwstr>word_document</vt:lpwstr>
  </property>
</Properties>
</file>